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2BBA8" w14:textId="6E6CD209" w:rsidR="0075504C" w:rsidRDefault="0004396F" w:rsidP="00EE3EB6">
      <w:pPr>
        <w:ind w:left="720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2C3EEBB" wp14:editId="23E2B343">
            <wp:simplePos x="0" y="0"/>
            <wp:positionH relativeFrom="column">
              <wp:posOffset>1037590</wp:posOffset>
            </wp:positionH>
            <wp:positionV relativeFrom="paragraph">
              <wp:posOffset>217170</wp:posOffset>
            </wp:positionV>
            <wp:extent cx="3838575" cy="575310"/>
            <wp:effectExtent l="0" t="0" r="0" b="0"/>
            <wp:wrapTight wrapText="bothSides">
              <wp:wrapPolygon edited="0">
                <wp:start x="20066" y="0"/>
                <wp:lineTo x="895" y="2561"/>
                <wp:lineTo x="895" y="19636"/>
                <wp:lineTo x="19811" y="19636"/>
                <wp:lineTo x="20450" y="14514"/>
                <wp:lineTo x="19811" y="13660"/>
                <wp:lineTo x="18788" y="13660"/>
                <wp:lineTo x="21089" y="5123"/>
                <wp:lineTo x="20833" y="0"/>
                <wp:lineTo x="20066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ijse2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575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260C46" w14:textId="26A3A139" w:rsidR="0075504C" w:rsidRDefault="0075504C" w:rsidP="0075504C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5B1B704" w14:textId="0588EAB1" w:rsidR="0075504C" w:rsidRDefault="0075504C" w:rsidP="0075504C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875C0">
        <w:rPr>
          <w:rFonts w:ascii="Times New Roman" w:hAnsi="Times New Roman" w:cs="Times New Roman"/>
          <w:b/>
          <w:bCs/>
          <w:sz w:val="36"/>
          <w:szCs w:val="36"/>
        </w:rPr>
        <w:t>INSTITUTE OF</w:t>
      </w:r>
      <w:r w:rsidR="0004396F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Pr="00F875C0">
        <w:rPr>
          <w:rFonts w:ascii="Times New Roman" w:hAnsi="Times New Roman" w:cs="Times New Roman"/>
          <w:b/>
          <w:bCs/>
          <w:sz w:val="36"/>
          <w:szCs w:val="36"/>
        </w:rPr>
        <w:t>SOFTWARE ENGINEERING</w:t>
      </w:r>
    </w:p>
    <w:p w14:paraId="1B4E5271" w14:textId="38BA853E" w:rsidR="00EE3EB6" w:rsidRDefault="00EE3EB6" w:rsidP="0075504C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66967B0E" w14:textId="77777777" w:rsidR="0004396F" w:rsidRDefault="0004396F" w:rsidP="0075504C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77B4345F" w14:textId="77777777" w:rsidR="00EE3EB6" w:rsidRDefault="00EE3EB6" w:rsidP="0075504C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DC6E945" w14:textId="26BD7E23" w:rsidR="0075504C" w:rsidRPr="0004396F" w:rsidRDefault="0075504C" w:rsidP="0075504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04396F">
        <w:rPr>
          <w:rFonts w:ascii="Times New Roman" w:hAnsi="Times New Roman" w:cs="Times New Roman"/>
          <w:b/>
          <w:bCs/>
          <w:sz w:val="32"/>
          <w:szCs w:val="32"/>
        </w:rPr>
        <w:t>GRADUATE DIPLOMA IN SOFTWARE ENGINEERING</w:t>
      </w:r>
    </w:p>
    <w:p w14:paraId="4E9CCA53" w14:textId="77777777" w:rsidR="00EE3EB6" w:rsidRPr="00620BED" w:rsidRDefault="00EE3EB6" w:rsidP="0075504C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62EFED95" w14:textId="35FBB8A1" w:rsidR="0075504C" w:rsidRDefault="0075504C" w:rsidP="0075504C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14E6CB96" w14:textId="77777777" w:rsidR="0004396F" w:rsidRPr="00F875C0" w:rsidRDefault="0004396F" w:rsidP="0075504C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297A4E16" w14:textId="77777777" w:rsidR="0075504C" w:rsidRPr="009608CA" w:rsidRDefault="0075504C" w:rsidP="0075504C">
      <w:pPr>
        <w:ind w:left="2160" w:firstLine="720"/>
        <w:rPr>
          <w:rFonts w:ascii="Times New Roman" w:hAnsi="Times New Roman" w:cs="Times New Roman"/>
          <w:b/>
          <w:bCs/>
          <w:sz w:val="32"/>
          <w:szCs w:val="32"/>
        </w:rPr>
      </w:pPr>
      <w:r w:rsidRPr="009608CA">
        <w:rPr>
          <w:rFonts w:ascii="Times New Roman" w:hAnsi="Times New Roman" w:cs="Times New Roman"/>
          <w:b/>
          <w:bCs/>
          <w:sz w:val="32"/>
          <w:szCs w:val="32"/>
        </w:rPr>
        <w:t xml:space="preserve">  ASSIGNMENT NAME</w:t>
      </w:r>
    </w:p>
    <w:p w14:paraId="54127D7B" w14:textId="5E630554" w:rsidR="0075504C" w:rsidRPr="009608CA" w:rsidRDefault="00EE3EB6" w:rsidP="0075504C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>
        <w:rPr>
          <w:rFonts w:ascii="Times New Roman" w:hAnsi="Times New Roman" w:cs="Times New Roman"/>
          <w:bCs/>
          <w:sz w:val="32"/>
          <w:szCs w:val="32"/>
        </w:rPr>
        <w:t xml:space="preserve">Programming fundamentals </w:t>
      </w:r>
    </w:p>
    <w:p w14:paraId="6464A934" w14:textId="77777777" w:rsidR="0075504C" w:rsidRPr="009608CA" w:rsidRDefault="0075504C" w:rsidP="0075504C">
      <w:pPr>
        <w:jc w:val="center"/>
        <w:rPr>
          <w:rFonts w:ascii="Times New Roman" w:hAnsi="Times New Roman" w:cs="Times New Roman"/>
          <w:b/>
          <w:bCs/>
          <w:sz w:val="28"/>
          <w:szCs w:val="32"/>
        </w:rPr>
      </w:pPr>
      <w:r w:rsidRPr="009608CA">
        <w:rPr>
          <w:rFonts w:ascii="Times New Roman" w:hAnsi="Times New Roman" w:cs="Times New Roman"/>
          <w:b/>
          <w:bCs/>
          <w:sz w:val="28"/>
          <w:szCs w:val="32"/>
        </w:rPr>
        <w:t xml:space="preserve">ASSIGNMENT NO </w:t>
      </w:r>
    </w:p>
    <w:p w14:paraId="04BC21B6" w14:textId="472FF278" w:rsidR="0075504C" w:rsidRPr="009608CA" w:rsidRDefault="00DE4BF0" w:rsidP="0075504C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>
        <w:rPr>
          <w:rFonts w:ascii="Times New Roman" w:hAnsi="Times New Roman" w:cs="Times New Roman"/>
          <w:bCs/>
          <w:sz w:val="32"/>
          <w:szCs w:val="32"/>
        </w:rPr>
        <w:t>0</w:t>
      </w:r>
      <w:r w:rsidR="00FC2644">
        <w:rPr>
          <w:rFonts w:ascii="Times New Roman" w:hAnsi="Times New Roman" w:cs="Times New Roman"/>
          <w:bCs/>
          <w:sz w:val="32"/>
          <w:szCs w:val="32"/>
        </w:rPr>
        <w:t>2</w:t>
      </w:r>
    </w:p>
    <w:p w14:paraId="4065F339" w14:textId="77777777" w:rsidR="0075504C" w:rsidRDefault="0075504C" w:rsidP="0075504C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22309CB6" w14:textId="77777777" w:rsidR="0075504C" w:rsidRPr="000E0632" w:rsidRDefault="0075504C" w:rsidP="0075504C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3DF8C523" w14:textId="77777777" w:rsidR="0075504C" w:rsidRPr="000E0632" w:rsidRDefault="0075504C" w:rsidP="0075504C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0BAFB373" w14:textId="77777777" w:rsidR="0075504C" w:rsidRDefault="0075504C" w:rsidP="0075504C">
      <w:pPr>
        <w:rPr>
          <w:rFonts w:ascii="Times New Roman" w:hAnsi="Times New Roman" w:cs="Times New Roman"/>
          <w:sz w:val="32"/>
          <w:szCs w:val="32"/>
        </w:rPr>
      </w:pPr>
    </w:p>
    <w:p w14:paraId="562F1CEF" w14:textId="77777777" w:rsidR="0075504C" w:rsidRPr="000E0632" w:rsidRDefault="0075504C" w:rsidP="0075504C">
      <w:pPr>
        <w:rPr>
          <w:rFonts w:ascii="Times New Roman" w:hAnsi="Times New Roman" w:cs="Times New Roman"/>
          <w:sz w:val="32"/>
          <w:szCs w:val="32"/>
        </w:rPr>
      </w:pPr>
    </w:p>
    <w:p w14:paraId="6875D636" w14:textId="77777777" w:rsidR="0075504C" w:rsidRDefault="0075504C" w:rsidP="0075504C">
      <w:pPr>
        <w:ind w:left="3600" w:firstLine="720"/>
        <w:rPr>
          <w:rFonts w:ascii="Times New Roman" w:hAnsi="Times New Roman" w:cs="Times New Roman"/>
        </w:rPr>
      </w:pPr>
    </w:p>
    <w:p w14:paraId="0BA7CA36" w14:textId="620CCDAF" w:rsidR="0075504C" w:rsidRPr="00EE3EB6" w:rsidRDefault="0075504C" w:rsidP="0075504C">
      <w:pPr>
        <w:ind w:left="3600" w:firstLine="720"/>
        <w:rPr>
          <w:rFonts w:ascii="Times New Roman" w:hAnsi="Times New Roman" w:cs="Times New Roman"/>
          <w:sz w:val="22"/>
          <w:szCs w:val="22"/>
        </w:rPr>
      </w:pPr>
      <w:r w:rsidRPr="00EE3EB6">
        <w:rPr>
          <w:rFonts w:ascii="Times New Roman" w:hAnsi="Times New Roman" w:cs="Times New Roman"/>
          <w:sz w:val="22"/>
          <w:szCs w:val="22"/>
        </w:rPr>
        <w:t>NUMBER OF QUESTIONS:</w:t>
      </w:r>
      <w:r w:rsidR="0004396F">
        <w:rPr>
          <w:rFonts w:ascii="Times New Roman" w:hAnsi="Times New Roman" w:cs="Times New Roman"/>
          <w:sz w:val="22"/>
          <w:szCs w:val="22"/>
        </w:rPr>
        <w:t xml:space="preserve"> </w:t>
      </w:r>
      <w:r w:rsidR="00FC2644">
        <w:rPr>
          <w:rFonts w:ascii="Times New Roman" w:hAnsi="Times New Roman" w:cs="Times New Roman"/>
          <w:sz w:val="22"/>
          <w:szCs w:val="22"/>
        </w:rPr>
        <w:t>4</w:t>
      </w:r>
      <w:r w:rsidR="0004396F">
        <w:rPr>
          <w:rFonts w:ascii="Times New Roman" w:hAnsi="Times New Roman" w:cs="Times New Roman"/>
          <w:sz w:val="22"/>
          <w:szCs w:val="22"/>
        </w:rPr>
        <w:t>0</w:t>
      </w:r>
    </w:p>
    <w:p w14:paraId="3F051F02" w14:textId="28FC3F5E" w:rsidR="0075504C" w:rsidRPr="00EE3EB6" w:rsidRDefault="0075504C" w:rsidP="0075504C">
      <w:pPr>
        <w:ind w:left="3600" w:firstLine="720"/>
        <w:rPr>
          <w:rFonts w:ascii="Times New Roman" w:hAnsi="Times New Roman" w:cs="Times New Roman"/>
          <w:sz w:val="22"/>
          <w:szCs w:val="22"/>
        </w:rPr>
      </w:pPr>
      <w:r w:rsidRPr="00EE3EB6">
        <w:rPr>
          <w:rFonts w:ascii="Times New Roman" w:hAnsi="Times New Roman" w:cs="Times New Roman"/>
          <w:sz w:val="22"/>
          <w:szCs w:val="22"/>
        </w:rPr>
        <w:t>NUMBER OF COMPLETED QUESTIONS:</w:t>
      </w:r>
      <w:r w:rsidR="0004396F">
        <w:rPr>
          <w:rFonts w:ascii="Times New Roman" w:hAnsi="Times New Roman" w:cs="Times New Roman"/>
          <w:sz w:val="22"/>
          <w:szCs w:val="22"/>
        </w:rPr>
        <w:t xml:space="preserve"> </w:t>
      </w:r>
      <w:r w:rsidR="00FC2644">
        <w:rPr>
          <w:rFonts w:ascii="Times New Roman" w:hAnsi="Times New Roman" w:cs="Times New Roman"/>
          <w:sz w:val="22"/>
          <w:szCs w:val="22"/>
        </w:rPr>
        <w:t>4</w:t>
      </w:r>
      <w:r w:rsidR="0004396F">
        <w:rPr>
          <w:rFonts w:ascii="Times New Roman" w:hAnsi="Times New Roman" w:cs="Times New Roman"/>
          <w:sz w:val="22"/>
          <w:szCs w:val="22"/>
        </w:rPr>
        <w:t>0</w:t>
      </w:r>
    </w:p>
    <w:p w14:paraId="42835BB4" w14:textId="334F74BE" w:rsidR="0075504C" w:rsidRPr="00EE3EB6" w:rsidRDefault="0075504C" w:rsidP="0075504C">
      <w:pPr>
        <w:ind w:left="3600" w:firstLine="720"/>
        <w:rPr>
          <w:rFonts w:ascii="Times New Roman" w:hAnsi="Times New Roman" w:cs="Times New Roman"/>
          <w:sz w:val="22"/>
          <w:szCs w:val="22"/>
        </w:rPr>
      </w:pPr>
      <w:r w:rsidRPr="00EE3EB6">
        <w:rPr>
          <w:rFonts w:ascii="Times New Roman" w:hAnsi="Times New Roman" w:cs="Times New Roman"/>
          <w:sz w:val="22"/>
          <w:szCs w:val="22"/>
        </w:rPr>
        <w:t>NUMBER OF REMAINING QUESTIONS:</w:t>
      </w:r>
      <w:r w:rsidR="0004396F">
        <w:rPr>
          <w:rFonts w:ascii="Times New Roman" w:hAnsi="Times New Roman" w:cs="Times New Roman"/>
          <w:sz w:val="22"/>
          <w:szCs w:val="22"/>
        </w:rPr>
        <w:t xml:space="preserve"> 00</w:t>
      </w:r>
    </w:p>
    <w:p w14:paraId="62FC71E3" w14:textId="77777777" w:rsidR="00EE3EB6" w:rsidRDefault="00EE3EB6" w:rsidP="0075504C">
      <w:pPr>
        <w:ind w:left="3600" w:firstLine="720"/>
        <w:rPr>
          <w:rFonts w:ascii="Times New Roman" w:hAnsi="Times New Roman" w:cs="Times New Roman"/>
        </w:rPr>
      </w:pPr>
    </w:p>
    <w:p w14:paraId="4461E946" w14:textId="06742947" w:rsidR="0075504C" w:rsidRPr="00EE3EB6" w:rsidRDefault="0075504C" w:rsidP="0075504C">
      <w:pPr>
        <w:rPr>
          <w:rFonts w:ascii="Times New Roman" w:hAnsi="Times New Roman" w:cs="Times New Roman"/>
          <w:sz w:val="22"/>
          <w:szCs w:val="22"/>
        </w:rPr>
      </w:pPr>
      <w:r w:rsidRPr="00EE3EB6">
        <w:rPr>
          <w:rFonts w:ascii="Times New Roman" w:hAnsi="Times New Roman" w:cs="Times New Roman"/>
          <w:sz w:val="22"/>
          <w:szCs w:val="22"/>
        </w:rPr>
        <w:t>STUDENT NAME:</w:t>
      </w:r>
      <w:r w:rsidR="004227DE">
        <w:rPr>
          <w:rFonts w:ascii="Times New Roman" w:hAnsi="Times New Roman" w:cs="Times New Roman"/>
          <w:sz w:val="22"/>
          <w:szCs w:val="22"/>
        </w:rPr>
        <w:t xml:space="preserve"> M.G. ISURU PRABHATH</w:t>
      </w:r>
      <w:r w:rsidRPr="00EE3EB6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B3EF6F2" w14:textId="46C21D48" w:rsidR="0075504C" w:rsidRPr="00EE3EB6" w:rsidRDefault="0075504C" w:rsidP="0075504C">
      <w:pPr>
        <w:rPr>
          <w:rFonts w:ascii="Times New Roman" w:hAnsi="Times New Roman" w:cs="Times New Roman"/>
          <w:sz w:val="22"/>
          <w:szCs w:val="22"/>
        </w:rPr>
      </w:pPr>
      <w:r w:rsidRPr="00EE3EB6">
        <w:rPr>
          <w:rFonts w:ascii="Times New Roman" w:hAnsi="Times New Roman" w:cs="Times New Roman"/>
          <w:sz w:val="22"/>
          <w:szCs w:val="22"/>
        </w:rPr>
        <w:t xml:space="preserve">NIC: </w:t>
      </w:r>
      <w:r w:rsidR="004227DE">
        <w:rPr>
          <w:rFonts w:ascii="Times New Roman" w:hAnsi="Times New Roman" w:cs="Times New Roman"/>
          <w:sz w:val="22"/>
          <w:szCs w:val="22"/>
        </w:rPr>
        <w:t xml:space="preserve"> 200123601322</w:t>
      </w:r>
    </w:p>
    <w:p w14:paraId="2CEEEF25" w14:textId="694812B0" w:rsidR="007B288E" w:rsidRPr="00EE3EB6" w:rsidRDefault="0075504C">
      <w:pPr>
        <w:rPr>
          <w:rFonts w:ascii="Times New Roman" w:hAnsi="Times New Roman" w:cs="Times New Roman"/>
          <w:sz w:val="22"/>
          <w:szCs w:val="22"/>
        </w:rPr>
      </w:pPr>
      <w:r w:rsidRPr="00EE3EB6">
        <w:rPr>
          <w:rFonts w:ascii="Times New Roman" w:hAnsi="Times New Roman" w:cs="Times New Roman"/>
          <w:sz w:val="22"/>
          <w:szCs w:val="22"/>
        </w:rPr>
        <w:t>BATCH NO:</w:t>
      </w:r>
      <w:r w:rsidR="004227DE">
        <w:rPr>
          <w:rFonts w:ascii="Times New Roman" w:hAnsi="Times New Roman" w:cs="Times New Roman"/>
          <w:sz w:val="22"/>
          <w:szCs w:val="22"/>
        </w:rPr>
        <w:t xml:space="preserve"> 61</w:t>
      </w:r>
      <w:r w:rsidRPr="00EE3EB6">
        <w:rPr>
          <w:rFonts w:ascii="Times New Roman" w:hAnsi="Times New Roman" w:cs="Times New Roman"/>
          <w:sz w:val="22"/>
          <w:szCs w:val="22"/>
        </w:rPr>
        <w:t xml:space="preserve"> </w:t>
      </w:r>
    </w:p>
    <w:sectPr w:rsidR="007B288E" w:rsidRPr="00EE3EB6" w:rsidSect="00EE3EB6">
      <w:pgSz w:w="11906" w:h="16838" w:code="9"/>
      <w:pgMar w:top="1440" w:right="1440" w:bottom="1440" w:left="1440" w:header="708" w:footer="708" w:gutter="0"/>
      <w:pgBorders w:display="firstPage"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42253" w14:textId="77777777" w:rsidR="00E132BB" w:rsidRDefault="00E132BB" w:rsidP="00EE3EB6">
      <w:pPr>
        <w:spacing w:after="0" w:line="240" w:lineRule="auto"/>
      </w:pPr>
      <w:r>
        <w:separator/>
      </w:r>
    </w:p>
  </w:endnote>
  <w:endnote w:type="continuationSeparator" w:id="0">
    <w:p w14:paraId="7EB55925" w14:textId="77777777" w:rsidR="00E132BB" w:rsidRDefault="00E132BB" w:rsidP="00EE3E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CB779" w14:textId="77777777" w:rsidR="00E132BB" w:rsidRDefault="00E132BB" w:rsidP="00EE3EB6">
      <w:pPr>
        <w:spacing w:after="0" w:line="240" w:lineRule="auto"/>
      </w:pPr>
      <w:r>
        <w:separator/>
      </w:r>
    </w:p>
  </w:footnote>
  <w:footnote w:type="continuationSeparator" w:id="0">
    <w:p w14:paraId="0853B5F2" w14:textId="77777777" w:rsidR="00E132BB" w:rsidRDefault="00E132BB" w:rsidP="00EE3EB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activeWritingStyle w:appName="MSWord" w:lang="en-US" w:vendorID="64" w:dllVersion="6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DUzsLQwNbQ0NjFW0lEKTi0uzszPAykwqgUApt0LJCwAAAA="/>
  </w:docVars>
  <w:rsids>
    <w:rsidRoot w:val="0075504C"/>
    <w:rsid w:val="0004396F"/>
    <w:rsid w:val="002872C3"/>
    <w:rsid w:val="003B1439"/>
    <w:rsid w:val="004227DE"/>
    <w:rsid w:val="0075504C"/>
    <w:rsid w:val="007B288E"/>
    <w:rsid w:val="007C2721"/>
    <w:rsid w:val="008574CA"/>
    <w:rsid w:val="0095404D"/>
    <w:rsid w:val="00D80D91"/>
    <w:rsid w:val="00DE4BF0"/>
    <w:rsid w:val="00E132BB"/>
    <w:rsid w:val="00EE3EB6"/>
    <w:rsid w:val="00EF232C"/>
    <w:rsid w:val="00F82A0F"/>
    <w:rsid w:val="00FC2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C180B"/>
  <w15:chartTrackingRefBased/>
  <w15:docId w15:val="{F1903B68-DE86-4D2A-987E-9191A3040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04C"/>
    <w:pPr>
      <w:spacing w:after="120" w:line="264" w:lineRule="auto"/>
    </w:pPr>
    <w:rPr>
      <w:rFonts w:eastAsiaTheme="minorEastAsia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3E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3EB6"/>
    <w:rPr>
      <w:rFonts w:eastAsiaTheme="minorEastAsia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E3E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3EB6"/>
    <w:rPr>
      <w:rFonts w:eastAsiaTheme="minorEastAsia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sani Madushika</dc:creator>
  <cp:keywords/>
  <dc:description/>
  <cp:lastModifiedBy>ISURU</cp:lastModifiedBy>
  <cp:revision>3</cp:revision>
  <cp:lastPrinted>2022-02-01T05:23:00Z</cp:lastPrinted>
  <dcterms:created xsi:type="dcterms:W3CDTF">2022-02-01T05:23:00Z</dcterms:created>
  <dcterms:modified xsi:type="dcterms:W3CDTF">2022-02-09T16:48:00Z</dcterms:modified>
</cp:coreProperties>
</file>